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9A12D2" w14:textId="77777777" w:rsidR="00E97C14" w:rsidRDefault="009252FB">
      <w:pPr>
        <w:jc w:val="center"/>
        <w:rPr>
          <w:sz w:val="28"/>
          <w:szCs w:val="28"/>
        </w:rPr>
      </w:pPr>
      <w:r>
        <w:rPr>
          <w:sz w:val="28"/>
          <w:szCs w:val="28"/>
        </w:rPr>
        <w:t>Healthy Potluck Challenge Toolkit Welcome</w:t>
      </w:r>
    </w:p>
    <w:p w14:paraId="6ED0F9B9" w14:textId="77777777" w:rsidR="00E97C14" w:rsidRDefault="00E97C14">
      <w:pPr>
        <w:jc w:val="center"/>
        <w:rPr>
          <w:sz w:val="28"/>
          <w:szCs w:val="28"/>
        </w:rPr>
      </w:pPr>
    </w:p>
    <w:p w14:paraId="3E30F035" w14:textId="2168F78B" w:rsidR="00E97C14" w:rsidRDefault="009252FB">
      <w:r>
        <w:t xml:space="preserve">Thank you for your interest in hosting </w:t>
      </w:r>
      <w:r w:rsidR="00B67D5F">
        <w:t>a</w:t>
      </w:r>
      <w:r>
        <w:t xml:space="preserve"> Healthy Potluck at your department.  We are excited that your department is participating.  Our goal is to promote eating healthy foods while also having fun. This is a great opportunity to share creative, healthy, and delicious recipes with your coworkers.  </w:t>
      </w:r>
    </w:p>
    <w:p w14:paraId="767C0548" w14:textId="77777777" w:rsidR="00E97C14" w:rsidRDefault="00E97C14"/>
    <w:p w14:paraId="0EE387CE" w14:textId="1EA26FBA" w:rsidR="00E97C14" w:rsidRDefault="009252FB">
      <w:r>
        <w:t xml:space="preserve">This toolkit provides everything that you need to host your department’s healthy potluck.  This toolkit contains information for six different potluck themes: International, Meatless Mains, Taste the Rainbow, 5 Ingredients or Fewer, Crock-Pot Cook-Off, and a General Potluck.  Accompanying the theme is an additional nutrition challenge, as defined by </w:t>
      </w:r>
      <w:r w:rsidR="00B67D5F">
        <w:t xml:space="preserve">our team’s Registered Dietitian. </w:t>
      </w:r>
      <w:bookmarkStart w:id="0" w:name="_GoBack"/>
      <w:bookmarkEnd w:id="0"/>
      <w:r>
        <w:t>Below are short descriptions of each of the themes along with the nutrition challenges.</w:t>
      </w:r>
    </w:p>
    <w:p w14:paraId="49DDABFF" w14:textId="77777777" w:rsidR="00E97C14" w:rsidRDefault="00E97C14"/>
    <w:p w14:paraId="581C3E63" w14:textId="77777777" w:rsidR="00E97C14" w:rsidRDefault="009252FB">
      <w:pPr>
        <w:numPr>
          <w:ilvl w:val="0"/>
          <w:numId w:val="6"/>
        </w:numPr>
      </w:pPr>
      <w:r>
        <w:rPr>
          <w:b/>
        </w:rPr>
        <w:t>International</w:t>
      </w:r>
      <w:r>
        <w:t xml:space="preserve">: Each person brings a dish from a different culture </w:t>
      </w:r>
    </w:p>
    <w:p w14:paraId="4E923341" w14:textId="77777777" w:rsidR="00E97C14" w:rsidRDefault="009252FB">
      <w:pPr>
        <w:numPr>
          <w:ilvl w:val="1"/>
          <w:numId w:val="6"/>
        </w:numPr>
      </w:pPr>
      <w:r>
        <w:rPr>
          <w:u w:val="single"/>
        </w:rPr>
        <w:t>Nutrition challenge</w:t>
      </w:r>
      <w:r>
        <w:t>: The dish must be based off of spices or herbs commonly used in the cuisine of choice</w:t>
      </w:r>
    </w:p>
    <w:p w14:paraId="59C535E7" w14:textId="77777777" w:rsidR="00E97C14" w:rsidRDefault="009252FB">
      <w:pPr>
        <w:numPr>
          <w:ilvl w:val="0"/>
          <w:numId w:val="6"/>
        </w:numPr>
      </w:pPr>
      <w:r>
        <w:rPr>
          <w:b/>
        </w:rPr>
        <w:t>5 Ingredients or Fewer</w:t>
      </w:r>
      <w:r>
        <w:t>: Each dish contains 5 ingredients or less</w:t>
      </w:r>
    </w:p>
    <w:p w14:paraId="7DB1D154" w14:textId="77777777" w:rsidR="00E97C14" w:rsidRDefault="009252FB">
      <w:pPr>
        <w:numPr>
          <w:ilvl w:val="1"/>
          <w:numId w:val="6"/>
        </w:numPr>
      </w:pPr>
      <w:r>
        <w:rPr>
          <w:u w:val="single"/>
        </w:rPr>
        <w:t>Nutrition challenge</w:t>
      </w:r>
      <w:r>
        <w:t>: At least 2 of the ingredients must be vegetables</w:t>
      </w:r>
    </w:p>
    <w:p w14:paraId="29B891BB" w14:textId="77777777" w:rsidR="00E97C14" w:rsidRDefault="009252FB">
      <w:pPr>
        <w:numPr>
          <w:ilvl w:val="0"/>
          <w:numId w:val="6"/>
        </w:numPr>
      </w:pPr>
      <w:r>
        <w:rPr>
          <w:b/>
        </w:rPr>
        <w:t>Taste the Rainbow</w:t>
      </w:r>
      <w:r>
        <w:t>: Each dish is primarily one color, chosen by its chef</w:t>
      </w:r>
    </w:p>
    <w:p w14:paraId="28BB837C" w14:textId="77777777" w:rsidR="00E97C14" w:rsidRDefault="009252FB">
      <w:pPr>
        <w:numPr>
          <w:ilvl w:val="1"/>
          <w:numId w:val="6"/>
        </w:numPr>
      </w:pPr>
      <w:r>
        <w:rPr>
          <w:u w:val="single"/>
        </w:rPr>
        <w:t>Nutrition challenge</w:t>
      </w:r>
      <w:r>
        <w:t xml:space="preserve">: At least 3 different types of vegetables and/or fruits must be incorporated </w:t>
      </w:r>
    </w:p>
    <w:p w14:paraId="3CAFE9A3" w14:textId="77777777" w:rsidR="00E97C14" w:rsidRDefault="009252FB">
      <w:pPr>
        <w:numPr>
          <w:ilvl w:val="0"/>
          <w:numId w:val="6"/>
        </w:numPr>
      </w:pPr>
      <w:r>
        <w:rPr>
          <w:b/>
        </w:rPr>
        <w:t>Meatless Mains</w:t>
      </w:r>
      <w:r>
        <w:t>: Each dish does not contain any meat</w:t>
      </w:r>
      <w:r>
        <w:tab/>
      </w:r>
    </w:p>
    <w:p w14:paraId="43A2F7E5" w14:textId="77777777" w:rsidR="00E97C14" w:rsidRDefault="009252FB">
      <w:pPr>
        <w:numPr>
          <w:ilvl w:val="1"/>
          <w:numId w:val="6"/>
        </w:numPr>
      </w:pPr>
      <w:r>
        <w:rPr>
          <w:u w:val="single"/>
        </w:rPr>
        <w:t>Nutrition challenge</w:t>
      </w:r>
      <w:r>
        <w:t>: The dish must incorporate whole food meat substitutes instead of processed fake meat</w:t>
      </w:r>
    </w:p>
    <w:p w14:paraId="5E0CD253" w14:textId="77777777" w:rsidR="00E97C14" w:rsidRDefault="009252FB">
      <w:pPr>
        <w:numPr>
          <w:ilvl w:val="0"/>
          <w:numId w:val="6"/>
        </w:numPr>
      </w:pPr>
      <w:r>
        <w:rPr>
          <w:b/>
        </w:rPr>
        <w:t>Crock-Pot Cook-Off</w:t>
      </w:r>
      <w:r>
        <w:t>: Each dish is cooked in a crock-pot</w:t>
      </w:r>
    </w:p>
    <w:p w14:paraId="2CED9498" w14:textId="77777777" w:rsidR="00E97C14" w:rsidRDefault="009252FB">
      <w:pPr>
        <w:numPr>
          <w:ilvl w:val="1"/>
          <w:numId w:val="6"/>
        </w:numPr>
      </w:pPr>
      <w:r>
        <w:rPr>
          <w:u w:val="single"/>
        </w:rPr>
        <w:t>Nutrition challenge</w:t>
      </w:r>
      <w:r>
        <w:t>: The dish must be created from whole food ingredients and include healthy fats, fresh proteins, and plant-based components</w:t>
      </w:r>
    </w:p>
    <w:p w14:paraId="316A47E9" w14:textId="77777777" w:rsidR="00E97C14" w:rsidRDefault="009252FB">
      <w:pPr>
        <w:numPr>
          <w:ilvl w:val="0"/>
          <w:numId w:val="6"/>
        </w:numPr>
        <w:rPr>
          <w:b/>
        </w:rPr>
      </w:pPr>
      <w:r>
        <w:rPr>
          <w:b/>
        </w:rPr>
        <w:t>General Potluck</w:t>
      </w:r>
      <w:r>
        <w:t xml:space="preserve">: No specific theme </w:t>
      </w:r>
    </w:p>
    <w:p w14:paraId="5555946E" w14:textId="77777777" w:rsidR="00E97C14" w:rsidRDefault="009252FB">
      <w:pPr>
        <w:numPr>
          <w:ilvl w:val="1"/>
          <w:numId w:val="6"/>
        </w:numPr>
      </w:pPr>
      <w:r>
        <w:rPr>
          <w:u w:val="single"/>
        </w:rPr>
        <w:t>Nutrition challenge</w:t>
      </w:r>
      <w:r>
        <w:t xml:space="preserve">: The dish must be based on </w:t>
      </w:r>
      <w:proofErr w:type="spellStart"/>
      <w:r>
        <w:t>on</w:t>
      </w:r>
      <w:proofErr w:type="spellEnd"/>
      <w:r>
        <w:t xml:space="preserve"> a type of whole grain, legume, or vegetable that you’ve never eaten before</w:t>
      </w:r>
    </w:p>
    <w:p w14:paraId="4F2C112F" w14:textId="77777777" w:rsidR="00E97C14" w:rsidRDefault="00E97C14"/>
    <w:p w14:paraId="689C0E04" w14:textId="31D47827" w:rsidR="00E97C14" w:rsidRDefault="009252FB">
      <w:r>
        <w:t xml:space="preserve">During your healthy potluck, be sure to take a picture and submit it via </w:t>
      </w:r>
      <w:r w:rsidR="000E58AC">
        <w:t xml:space="preserve">the form on this website: </w:t>
      </w:r>
      <w:r w:rsidR="000E58AC" w:rsidRPr="000E58AC">
        <w:t>https://worklife.hr.ufl.edu/news/healthy-potluck-challenge-national-nutrition-month-2019/</w:t>
      </w:r>
      <w:r w:rsidR="000E58AC">
        <w:t>.</w:t>
      </w:r>
      <w:r>
        <w:t xml:space="preserve">  Submitting a picture will enter your department into a drawing for a gift card that will be used for your department’s next potluck.  For an additional entry, members of your department can also submit their favorite healthy recipes via </w:t>
      </w:r>
      <w:r w:rsidR="000E58AC">
        <w:t xml:space="preserve">the form on this website: </w:t>
      </w:r>
      <w:r w:rsidR="000E58AC" w:rsidRPr="000E58AC">
        <w:t>https://worklife.hr.ufl.edu/news/healthy-potluck-challenge-national-nutrition-month-2019/</w:t>
      </w:r>
      <w:r w:rsidR="000E58AC">
        <w:t>.</w:t>
      </w:r>
      <w:r>
        <w:t xml:space="preserve">  We’ll share the most nutritious and tasty recipes on our website.  Additionally, our favorite </w:t>
      </w:r>
      <w:r>
        <w:lastRenderedPageBreak/>
        <w:t>nutrient dense recipe will be chosen for a prize.  All pictures and recipes must be submitted by March 23rd.</w:t>
      </w:r>
    </w:p>
    <w:p w14:paraId="45D29668" w14:textId="77777777" w:rsidR="00E97C14" w:rsidRDefault="00E97C14"/>
    <w:p w14:paraId="3AE0DD49" w14:textId="77777777" w:rsidR="00E97C14" w:rsidRDefault="00E97C14"/>
    <w:p w14:paraId="5F961AA0" w14:textId="77777777" w:rsidR="00E97C14" w:rsidRDefault="00E97C14"/>
    <w:p w14:paraId="1C88558D" w14:textId="77777777" w:rsidR="00E97C14" w:rsidRDefault="009252FB">
      <w:r>
        <w:t>Follow the steps below to host a successful potluck:</w:t>
      </w:r>
    </w:p>
    <w:p w14:paraId="3546CB81" w14:textId="77777777" w:rsidR="00E97C14" w:rsidRDefault="00E97C14"/>
    <w:p w14:paraId="77F9E010" w14:textId="77777777" w:rsidR="00E97C14" w:rsidRDefault="009252FB">
      <w:pPr>
        <w:numPr>
          <w:ilvl w:val="0"/>
          <w:numId w:val="3"/>
        </w:numPr>
      </w:pPr>
      <w:r>
        <w:t>Choose one potluck theme that you would like to host in your department.</w:t>
      </w:r>
    </w:p>
    <w:p w14:paraId="4815BB99" w14:textId="77777777" w:rsidR="00E97C14" w:rsidRDefault="009252FB">
      <w:pPr>
        <w:numPr>
          <w:ilvl w:val="0"/>
          <w:numId w:val="3"/>
        </w:numPr>
      </w:pPr>
      <w:r>
        <w:t>Select a date and time (from March 11 to March 22).</w:t>
      </w:r>
    </w:p>
    <w:p w14:paraId="04CACB1B" w14:textId="77777777" w:rsidR="00E97C14" w:rsidRDefault="009252FB">
      <w:pPr>
        <w:numPr>
          <w:ilvl w:val="0"/>
          <w:numId w:val="3"/>
        </w:numPr>
      </w:pPr>
      <w:r>
        <w:t>Select a location (e.g., department break room).</w:t>
      </w:r>
    </w:p>
    <w:p w14:paraId="72DE7B36" w14:textId="77777777" w:rsidR="00E97C14" w:rsidRDefault="009252FB">
      <w:pPr>
        <w:numPr>
          <w:ilvl w:val="0"/>
          <w:numId w:val="3"/>
        </w:numPr>
      </w:pPr>
      <w:r>
        <w:t>Print out and set-up the provided sign-up sheet and the provided flyer next to each other.</w:t>
      </w:r>
    </w:p>
    <w:p w14:paraId="5C29AD7E" w14:textId="77777777" w:rsidR="00E97C14" w:rsidRDefault="009252FB">
      <w:pPr>
        <w:numPr>
          <w:ilvl w:val="0"/>
          <w:numId w:val="7"/>
        </w:numPr>
      </w:pPr>
      <w:r>
        <w:t>When printing out the sign-up sheet, be sure adjust SCALE to “FIT ALL ROWS ON ONE PAGE” to ensure that all the material is printed on one page.</w:t>
      </w:r>
    </w:p>
    <w:p w14:paraId="45F1A3BF" w14:textId="77777777" w:rsidR="00E97C14" w:rsidRDefault="009252FB">
      <w:pPr>
        <w:numPr>
          <w:ilvl w:val="0"/>
          <w:numId w:val="3"/>
        </w:numPr>
      </w:pPr>
      <w:r>
        <w:t>Complete the provided e-mail templates and send them to your department.</w:t>
      </w:r>
    </w:p>
    <w:p w14:paraId="6223C295" w14:textId="77777777" w:rsidR="00E97C14" w:rsidRDefault="009252FB">
      <w:pPr>
        <w:numPr>
          <w:ilvl w:val="0"/>
          <w:numId w:val="3"/>
        </w:numPr>
      </w:pPr>
      <w:r>
        <w:t>Use the provided social media graphic(s) to promote the event.</w:t>
      </w:r>
    </w:p>
    <w:p w14:paraId="10ECB30F" w14:textId="2FAB6E74" w:rsidR="00E97C14" w:rsidRDefault="009252FB">
      <w:pPr>
        <w:numPr>
          <w:ilvl w:val="0"/>
          <w:numId w:val="3"/>
        </w:numPr>
      </w:pPr>
      <w:r>
        <w:t>Share your pictures and recipes via the form by March 23rd.</w:t>
      </w:r>
    </w:p>
    <w:p w14:paraId="639E13A0" w14:textId="77777777" w:rsidR="00E97C14" w:rsidRDefault="009252FB">
      <w:pPr>
        <w:numPr>
          <w:ilvl w:val="0"/>
          <w:numId w:val="3"/>
        </w:numPr>
      </w:pPr>
      <w:r>
        <w:t>Enjoy delicious food with your coworkers!</w:t>
      </w:r>
    </w:p>
    <w:p w14:paraId="4263BE69" w14:textId="77777777" w:rsidR="00E97C14" w:rsidRDefault="00E97C14"/>
    <w:p w14:paraId="078CA175" w14:textId="77777777" w:rsidR="00E97C14" w:rsidRDefault="009252FB">
      <w:r>
        <w:t>In Health,</w:t>
      </w:r>
    </w:p>
    <w:p w14:paraId="391ABAC7" w14:textId="77777777" w:rsidR="00E97C14" w:rsidRDefault="00E97C14"/>
    <w:p w14:paraId="517C43C0" w14:textId="77777777" w:rsidR="00E97C14" w:rsidRDefault="009252FB">
      <w:r>
        <w:t>The Wellness Team</w:t>
      </w:r>
    </w:p>
    <w:p w14:paraId="27400653" w14:textId="77777777" w:rsidR="00E97C14" w:rsidRDefault="00E97C14"/>
    <w:p w14:paraId="5E3F755E" w14:textId="77777777" w:rsidR="00E97C14" w:rsidRDefault="009252FB">
      <w:pPr>
        <w:rPr>
          <w:b/>
        </w:rPr>
      </w:pPr>
      <w:r>
        <w:rPr>
          <w:b/>
        </w:rPr>
        <w:t>In this Toolkit you will find the following files:</w:t>
      </w:r>
    </w:p>
    <w:p w14:paraId="43868179" w14:textId="77777777" w:rsidR="00E97C14" w:rsidRDefault="00E97C14">
      <w:pPr>
        <w:rPr>
          <w:b/>
        </w:rPr>
      </w:pPr>
    </w:p>
    <w:p w14:paraId="1A21CF22" w14:textId="77777777" w:rsidR="00E97C14" w:rsidRDefault="009252FB">
      <w:pPr>
        <w:numPr>
          <w:ilvl w:val="0"/>
          <w:numId w:val="4"/>
        </w:numPr>
      </w:pPr>
      <w:r>
        <w:t>Communication Materials</w:t>
      </w:r>
    </w:p>
    <w:p w14:paraId="1E140C77" w14:textId="77777777" w:rsidR="00E97C14" w:rsidRDefault="009252FB">
      <w:pPr>
        <w:numPr>
          <w:ilvl w:val="0"/>
          <w:numId w:val="1"/>
        </w:numPr>
      </w:pPr>
      <w:r>
        <w:t>E-mail templates</w:t>
      </w:r>
    </w:p>
    <w:p w14:paraId="022F0527" w14:textId="77777777" w:rsidR="00E97C14" w:rsidRDefault="009252FB">
      <w:pPr>
        <w:numPr>
          <w:ilvl w:val="0"/>
          <w:numId w:val="1"/>
        </w:numPr>
      </w:pPr>
      <w:r>
        <w:t>Sign-up sheets</w:t>
      </w:r>
    </w:p>
    <w:p w14:paraId="60E56D6D" w14:textId="77777777" w:rsidR="00E97C14" w:rsidRDefault="00E97C14"/>
    <w:p w14:paraId="5CA3DAA5" w14:textId="77777777" w:rsidR="00E97C14" w:rsidRDefault="009252FB">
      <w:pPr>
        <w:numPr>
          <w:ilvl w:val="0"/>
          <w:numId w:val="2"/>
        </w:numPr>
      </w:pPr>
      <w:r>
        <w:t>Promotional Materials</w:t>
      </w:r>
    </w:p>
    <w:p w14:paraId="1507D9F0" w14:textId="77777777" w:rsidR="00E97C14" w:rsidRDefault="009252FB">
      <w:pPr>
        <w:numPr>
          <w:ilvl w:val="0"/>
          <w:numId w:val="5"/>
        </w:numPr>
      </w:pPr>
      <w:r>
        <w:t>Social media pictures</w:t>
      </w:r>
    </w:p>
    <w:p w14:paraId="6940988A" w14:textId="77777777" w:rsidR="00E97C14" w:rsidRDefault="009252FB">
      <w:pPr>
        <w:numPr>
          <w:ilvl w:val="0"/>
          <w:numId w:val="5"/>
        </w:numPr>
      </w:pPr>
      <w:r>
        <w:t>Social media posts</w:t>
      </w:r>
    </w:p>
    <w:p w14:paraId="6E28C37E" w14:textId="77777777" w:rsidR="00E97C14" w:rsidRDefault="009252FB">
      <w:pPr>
        <w:numPr>
          <w:ilvl w:val="0"/>
          <w:numId w:val="5"/>
        </w:numPr>
      </w:pPr>
      <w:r>
        <w:t>Flyer</w:t>
      </w:r>
    </w:p>
    <w:sectPr w:rsidR="00E97C14">
      <w:footerReference w:type="default" r:id="rId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612354" w14:textId="77777777" w:rsidR="004B4308" w:rsidRDefault="009252FB">
      <w:pPr>
        <w:spacing w:line="240" w:lineRule="auto"/>
      </w:pPr>
      <w:r>
        <w:separator/>
      </w:r>
    </w:p>
  </w:endnote>
  <w:endnote w:type="continuationSeparator" w:id="0">
    <w:p w14:paraId="645285DD" w14:textId="77777777" w:rsidR="004B4308" w:rsidRDefault="009252F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75C0EE" w14:textId="77777777" w:rsidR="00E97C14" w:rsidRDefault="009252FB">
    <w:pPr>
      <w:jc w:val="center"/>
    </w:pPr>
    <w:r>
      <w:rPr>
        <w:noProof/>
        <w:lang w:val="en-US"/>
      </w:rPr>
      <w:drawing>
        <wp:inline distT="114300" distB="114300" distL="114300" distR="114300" wp14:anchorId="71DAEF05" wp14:editId="7710957D">
          <wp:extent cx="1538288" cy="454347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38288" cy="45434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E09F0D" w14:textId="77777777" w:rsidR="004B4308" w:rsidRDefault="009252FB">
      <w:pPr>
        <w:spacing w:line="240" w:lineRule="auto"/>
      </w:pPr>
      <w:r>
        <w:separator/>
      </w:r>
    </w:p>
  </w:footnote>
  <w:footnote w:type="continuationSeparator" w:id="0">
    <w:p w14:paraId="54341CDD" w14:textId="77777777" w:rsidR="004B4308" w:rsidRDefault="009252F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9E453C"/>
    <w:multiLevelType w:val="multilevel"/>
    <w:tmpl w:val="93E415CC"/>
    <w:lvl w:ilvl="0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920" w:hanging="360"/>
      </w:pPr>
      <w:rPr>
        <w:u w:val="none"/>
      </w:rPr>
    </w:lvl>
  </w:abstractNum>
  <w:abstractNum w:abstractNumId="1" w15:restartNumberingAfterBreak="0">
    <w:nsid w:val="2C5D2E91"/>
    <w:multiLevelType w:val="multilevel"/>
    <w:tmpl w:val="655C07B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31386BD1"/>
    <w:multiLevelType w:val="multilevel"/>
    <w:tmpl w:val="FCB2D3A8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3" w15:restartNumberingAfterBreak="0">
    <w:nsid w:val="40EC540D"/>
    <w:multiLevelType w:val="multilevel"/>
    <w:tmpl w:val="6AA0D41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43BD6302"/>
    <w:multiLevelType w:val="multilevel"/>
    <w:tmpl w:val="277C459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6E5210A7"/>
    <w:multiLevelType w:val="multilevel"/>
    <w:tmpl w:val="1152CB2C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6" w15:restartNumberingAfterBreak="0">
    <w:nsid w:val="73141245"/>
    <w:multiLevelType w:val="multilevel"/>
    <w:tmpl w:val="4BAED03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>
    <w:abstractNumId w:val="5"/>
  </w:num>
  <w:num w:numId="2">
    <w:abstractNumId w:val="6"/>
  </w:num>
  <w:num w:numId="3">
    <w:abstractNumId w:val="3"/>
  </w:num>
  <w:num w:numId="4">
    <w:abstractNumId w:val="1"/>
  </w:num>
  <w:num w:numId="5">
    <w:abstractNumId w:val="2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MjAzNTIxMrE0MDE3N7ZQ0lEKTi0uzszPAykwrAUAHzu8YCwAAAA="/>
  </w:docVars>
  <w:rsids>
    <w:rsidRoot w:val="00E97C14"/>
    <w:rsid w:val="000E58AC"/>
    <w:rsid w:val="004B4308"/>
    <w:rsid w:val="009252FB"/>
    <w:rsid w:val="00B67D5F"/>
    <w:rsid w:val="00E97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315345"/>
  <w15:docId w15:val="{DB375FC6-06F4-4C42-8A75-51AEF4B07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519</Words>
  <Characters>2960</Characters>
  <Application>Microsoft Office Word</Application>
  <DocSecurity>0</DocSecurity>
  <Lines>24</Lines>
  <Paragraphs>6</Paragraphs>
  <ScaleCrop>false</ScaleCrop>
  <Company/>
  <LinksUpToDate>false</LinksUpToDate>
  <CharactersWithSpaces>3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l-Wadei,Yusof Hussein Abdulhadi</cp:lastModifiedBy>
  <cp:revision>4</cp:revision>
  <dcterms:created xsi:type="dcterms:W3CDTF">2019-02-26T20:01:00Z</dcterms:created>
  <dcterms:modified xsi:type="dcterms:W3CDTF">2019-12-12T19:33:00Z</dcterms:modified>
</cp:coreProperties>
</file>